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Abu</w:t>
      </w:r>
      <w:r>
        <w:t xml:space="preserve"> </w:t>
      </w:r>
      <w:r>
        <w:t xml:space="preserve">Dhabi</w:t>
      </w:r>
    </w:p>
    <w:bookmarkStart w:id="20" w:name="scholarship-application-letter"/>
    <w:p>
      <w:pPr>
        <w:pStyle w:val="Heading1"/>
      </w:pPr>
      <w:r>
        <w:t xml:space="preserve">SCHOLARSHIP APPLICATION LETTER</w:t>
      </w:r>
    </w:p>
    <w:p>
      <w:pPr>
        <w:pStyle w:val="FirstParagraph"/>
      </w:pPr>
      <w:r>
        <w:t xml:space="preserve">For Advanced Hairdressing Training in the United Arab Emirates Abu Dhabi</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Abu Dhabi Fashion &amp; Beauty Academy</w:t>
      </w:r>
      <w:r>
        <w:br/>
      </w:r>
      <w:r>
        <w:t xml:space="preserve">Al Maryah Island, Abu Dhabi</w:t>
      </w:r>
      <w:r>
        <w:br/>
      </w:r>
      <w:r>
        <w:t xml:space="preserve">United Arab Emirates</w:t>
      </w:r>
    </w:p>
    <w:bookmarkStart w:id="21" w:name="X01f29539af59b7799c46f0e62817522ec2001b0"/>
    <w:p>
      <w:pPr>
        <w:pStyle w:val="Heading2"/>
      </w:pPr>
      <w:r>
        <w:t xml:space="preserve">SUBJECT: FORMAL SCHOLARSHIP APPLICATION FOR ADVANCED HAIRDRESSING PROFESSIONAL DEVELOPMENT</w:t>
      </w:r>
    </w:p>
    <w:bookmarkEnd w:id="21"/>
    <w:p>
      <w:pPr>
        <w:pStyle w:val="FirstParagraph"/>
      </w:pPr>
      <w:r>
        <w:t xml:space="preserve">To the Esteemed Scholarship Committee,</w:t>
      </w:r>
    </w:p>
    <w:p>
      <w:pPr>
        <w:pStyle w:val="BodyText"/>
      </w:pPr>
      <w:r>
        <w:t xml:space="preserve">I am writing this Scholarship Application Letter with profound enthusiasm to apply for the prestigious International Beauty Professional Scholarship at the Abu Dhabi Fashion &amp; Beauty Academy. As an aspiring Hairdresser committed to elevating my craft within the vibrant beauty landscape of the United Arab Emirates Abu Dhabi, I seek your support to complete my advanced training program in 2024. This scholarship represents not merely financial assistance, but a transformative opportunity to contribute meaningfully to Abu Dhabi's thriving fashion and wellness industry while fulfilling my lifelong passion for hair artistry.</w:t>
      </w:r>
    </w:p>
    <w:p>
      <w:pPr>
        <w:pStyle w:val="BodyText"/>
      </w:pPr>
      <w:r>
        <w:t xml:space="preserve">My journey as a Hairdresser began during my youth in [Your City/Country], where I apprenticed with local salons and discovered that hair is far more than a physical attribute – it's an emotional language, cultural expression, and personal confidence catalyst. After obtaining my basic certification in [Previous Institution], I moved to the United Arab Emirates three years ago specifically to immerse myself in the sophisticated beauty culture of Abu Dhabi. Working at [Current Salon Name] in Al Reem Island, I've refined my skills handling diverse ethnic hair types while observing how Abu Dhabi's cosmopolitan clientele demands both technical precision and cultural sensitivity. The city's annual</w:t>
      </w:r>
      <w:r>
        <w:t xml:space="preserve"> </w:t>
      </w:r>
      <w:r>
        <w:rPr>
          <w:iCs/>
          <w:i/>
        </w:rPr>
        <w:t xml:space="preserve">Abu Dhabi International Beauty Week</w:t>
      </w:r>
      <w:r>
        <w:t xml:space="preserve"> </w:t>
      </w:r>
      <w:r>
        <w:t xml:space="preserve">and partnerships between luxury resorts like Emirates Palace and renowned stylists have shown me the extraordinary potential of our field here.</w:t>
      </w:r>
    </w:p>
    <w:p>
      <w:pPr>
        <w:pStyle w:val="BodyText"/>
      </w:pPr>
      <w:r>
        <w:t xml:space="preserve">What truly distinguishes Abu Dhabi as my professional home is its unique fusion of tradition and innovation. Unlike other global beauty hubs, we honor Emirati heritage while embracing cutting-edge techniques – a balance I aspire to master. My current role involves creating bridal hairstyles for local weddings that incorporate traditional elements like gold thread embroidery within contemporary cuts, which requires understanding both cultural significance and modern aesthetics. However, to advance beyond my current capabilities and serve Abu Dhabi's evolving market, I require specialized training in advanced color correction techniques (critical for our diverse clientele), sustainable salon practices (a growing priority in UAE green initiatives), and digital marketing for beauty professionals – all core components of the Academy's advanced program.</w:t>
      </w:r>
    </w:p>
    <w:p>
      <w:pPr>
        <w:pStyle w:val="BodyText"/>
      </w:pPr>
      <w:r>
        <w:t xml:space="preserve">Financially, I face significant barriers to pursuing this critical next step. While my current position provides essential hands-on experience, it doesn't cover the full cost of advanced certification ($8,500 USD). My family has exhausted its savings supporting my move to the UAE and initial training. As a single parent working 50-hour weeks between two salons to support my daughter's education in Abu Dhabi public schools, I cannot absorb these costs without compromising my family's stability or reducing salon hours – directly impacting client service quality. This scholarship would eliminate the financial burden while allowing me to dedicate 100% of my focus to mastering techniques that will elevate our local beauty standards.</w:t>
      </w:r>
    </w:p>
    <w:p>
      <w:pPr>
        <w:pStyle w:val="BodyText"/>
      </w:pPr>
      <w:r>
        <w:t xml:space="preserve">My vision for Abu Dhabi extends beyond personal career growth. I plan to establish a community-focused hair studio in Al Bateen, specifically serving women from lower-income neighborhoods through subsidized services and free workshops on hair health – addressing a critical gap identified in the 2023 Abu Dhabi Health Survey. This aligns perfectly with the UAE's National Strategy for Wellbeing 2031, which prioritizes accessible beauty and wellness services. Upon certification, I'll partner with local initiatives like</w:t>
      </w:r>
      <w:r>
        <w:t xml:space="preserve"> </w:t>
      </w:r>
      <w:r>
        <w:rPr>
          <w:iCs/>
          <w:i/>
        </w:rPr>
        <w:t xml:space="preserve">Abu Dhabi Women's Association</w:t>
      </w:r>
      <w:r>
        <w:t xml:space="preserve"> </w:t>
      </w:r>
      <w:r>
        <w:t xml:space="preserve">to create vocational training programs for Emirati youth interested in hairdressing – addressing a current industry shortage where only 17% of Abu Dhabi's salon professionals are UAE nationals. My goal is to become a bridge between traditional Emirati beauty practices and contemporary global trends, enriching our cultural narrative through hair artistry.</w:t>
      </w:r>
    </w:p>
    <w:p>
      <w:pPr>
        <w:pStyle w:val="BodyText"/>
      </w:pPr>
      <w:r>
        <w:t xml:space="preserve">What makes me uniquely positioned for this scholarship is my proven commitment to Abu Dhabi's beauty ecosystem. I've already contributed as a volunteer stylist at the</w:t>
      </w:r>
      <w:r>
        <w:t xml:space="preserve"> </w:t>
      </w:r>
      <w:r>
        <w:rPr>
          <w:iCs/>
          <w:i/>
        </w:rPr>
        <w:t xml:space="preserve">Sheikh Zayed Grand Mosque Women's Wellness Initiative</w:t>
      </w:r>
      <w:r>
        <w:t xml:space="preserve">, providing free services during community health days, and co-created a sustainable salon toolkit used by 3 local salons to reduce chemical waste – directly supporting Abu Dhabi's Green Agenda 2030. My portfolio includes award-winning work like "Desert Bloom" collection (inspired by UAE flora) featured in</w:t>
      </w:r>
      <w:r>
        <w:t xml:space="preserve"> </w:t>
      </w:r>
      <w:r>
        <w:rPr>
          <w:iCs/>
          <w:i/>
        </w:rPr>
        <w:t xml:space="preserve">Abu Dhabi Magazine</w:t>
      </w:r>
      <w:r>
        <w:t xml:space="preserve">'s Spring 2023 issue, demonstrating my ability to merge local identity with professional excellence.</w:t>
      </w:r>
    </w:p>
    <w:p>
      <w:pPr>
        <w:pStyle w:val="BodyText"/>
      </w:pPr>
      <w:r>
        <w:t xml:space="preserve">I've chosen the Abu Dhabi Fashion &amp; Beauty Academy precisely because of its unparalleled industry connections. The program's partnership with La Prairie and Dubai Hair Studio offers hands-on experience in facilities mirroring UAE luxury standards – exactly what I need to serve our high-end market while learning sustainable techniques. My academic record (3.8/4.0 GPA) and recommendation from [Salon Manager Name], who wrote that I "elevated client satisfaction scores by 35% through culturally intelligent service," reflect my dedication to excellence.</w:t>
      </w:r>
    </w:p>
    <w:p>
      <w:pPr>
        <w:pStyle w:val="BodyText"/>
      </w:pPr>
      <w:r>
        <w:t xml:space="preserve">Investing in my training represents an investment in Abu Dhabi's future beauty landscape. As the United Arab Emirates continues its journey as a global fashion destination, skilled local professionals like myself will be essential to maintaining our competitive edge while preserving cultural authenticity. My advanced certification will directly support Dubai 2030 Vision for Beauty and Wellness, which aims to position the UAE as the top regional hub for premium beauty services by 2030.</w:t>
      </w:r>
    </w:p>
    <w:p>
      <w:pPr>
        <w:pStyle w:val="BodyText"/>
      </w:pPr>
      <w:r>
        <w:t xml:space="preserve">After completing this program, I'll return to my current salon with immediate plans to implement new sustainable practices learned during training, mentor two aspiring Emirati Hairdressers under my supervision, and launch a quarterly community workshop series in partnership with Abu Dhabi Municipality. I've already secured preliminary support from [Local Business Name] for our community initiative – a testament to the tangible impact this scholarship will create.</w:t>
      </w:r>
    </w:p>
    <w:p>
      <w:pPr>
        <w:pStyle w:val="BodyText"/>
      </w:pPr>
      <w:r>
        <w:t xml:space="preserve">I am deeply grateful for your consideration of this Scholarship Application Letter. I would welcome the opportunity to discuss how my skills, dedication, and vision align with the Abu Dhabi Fashion &amp; Beauty Academy's mission during an interview at your convenience. Thank you for championing professional excellence in our vibrant United Arab Emirates Abu Dhabi beauty community – I am eager to contribute to its continued success.</w:t>
      </w:r>
    </w:p>
    <w:p>
      <w:pPr>
        <w:pStyle w:val="BodyText"/>
      </w:pPr>
      <w:r>
        <w:t xml:space="preserve">With sincere respect and anticipation,</w:t>
      </w:r>
    </w:p>
    <w:p>
      <w:pPr>
        <w:pStyle w:val="BodyText"/>
      </w:pPr>
      <w:r>
        <w:t xml:space="preserve">[Your Handwritten Signature]</w:t>
      </w:r>
    </w:p>
    <w:p>
      <w:pPr>
        <w:pStyle w:val="BodyText"/>
      </w:pPr>
      <w:r>
        <w:br/>
      </w:r>
      <w:r>
        <w:rPr>
          <w:bCs/>
          <w:b/>
        </w:rPr>
        <w:t xml:space="preserve">[Your Typed Full Name]</w:t>
      </w:r>
      <w:r>
        <w:br/>
      </w:r>
      <w:r>
        <w:t xml:space="preserve">Aspiring Hairdresser &amp; Community Contributor</w:t>
      </w:r>
    </w:p>
    <w:p>
      <w:pPr>
        <w:pStyle w:val="BodyText"/>
      </w:pPr>
      <w:r>
        <w:t xml:space="preserve">Word Count: 862</w:t>
      </w:r>
    </w:p>
    <w:p>
      <w:pPr>
        <w:pStyle w:val="BodyText"/>
      </w:pPr>
      <w:r>
        <w:t xml:space="preserve">Key Terms Included:</w:t>
      </w:r>
    </w:p>
    <w:p>
      <w:pPr>
        <w:numPr>
          <w:ilvl w:val="0"/>
          <w:numId w:val="1001"/>
        </w:numPr>
        <w:pStyle w:val="Compact"/>
      </w:pPr>
      <w:r>
        <w:t xml:space="preserve">• Scholarship Application Letter (used in subject line and throughout)</w:t>
      </w:r>
    </w:p>
    <w:p>
      <w:pPr>
        <w:numPr>
          <w:ilvl w:val="0"/>
          <w:numId w:val="1001"/>
        </w:numPr>
        <w:pStyle w:val="Compact"/>
      </w:pPr>
      <w:r>
        <w:t xml:space="preserve">• Hairdresser (used as professional identity, career focus)</w:t>
      </w:r>
    </w:p>
    <w:p>
      <w:pPr>
        <w:numPr>
          <w:ilvl w:val="0"/>
          <w:numId w:val="1001"/>
        </w:numPr>
        <w:pStyle w:val="Compact"/>
      </w:pPr>
      <w:r>
        <w:t xml:space="preserve">• United Arab Emirates Abu Dhabi (integrated into location context, strategic vision, and cultur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Abu Dhabi</dc:title>
  <dc:creator/>
  <dc:language>en</dc:language>
  <cp:keywords/>
  <dcterms:created xsi:type="dcterms:W3CDTF">2026-07-25T02:22:32Z</dcterms:created>
  <dcterms:modified xsi:type="dcterms:W3CDTF">2026-07-25T02:22:32Z</dcterms:modified>
</cp:coreProperties>
</file>

<file path=docProps/custom.xml><?xml version="1.0" encoding="utf-8"?>
<Properties xmlns="http://schemas.openxmlformats.org/officeDocument/2006/custom-properties" xmlns:vt="http://schemas.openxmlformats.org/officeDocument/2006/docPropsVTypes"/>
</file>